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Chicago</w:t>
      </w:r>
    </w:p>
    <w:bookmarkStart w:id="25" w:name="Xb7a76cb24db12152c7c6c8cdffb842bea58232a"/>
    <w:p>
      <w:pPr>
        <w:pStyle w:val="Heading1"/>
      </w:pPr>
      <w:r>
        <w:t xml:space="preserve">Cover Letter for Computer Engineer Position in United States Chicago</w:t>
      </w:r>
    </w:p>
    <w:p>
      <w:pPr>
        <w:pStyle w:val="FirstParagraph"/>
      </w:pPr>
      <w:r>
        <w:t xml:space="preserve">Dear Hiring Manager,</w:t>
      </w:r>
    </w:p>
    <w:p>
      <w:pPr>
        <w:pStyle w:val="BodyText"/>
      </w:pPr>
      <w:r>
        <w:t xml:space="preserve">I am writing to express my enthusiastic interest in the Computer Engineer position at [Company Name] in the vibrant tech ecosystem of the United States Chicago. As a dedicated and innovative computer engineer with over [X years] of experience in designing, developing, and optimizing cutting-edge technologies, I am eager to contribute my expertise to a forward-thinking organization that values innovation, collaboration, and excellence. The opportunity to join a team at the forefront of technological advancement in Chicago aligns perfectly with my professional aspirations and technical skills.</w:t>
      </w:r>
    </w:p>
    <w:bookmarkStart w:id="20" w:name="Xf7c1e4ade6b1318df9d3b799df67cfe9387d9ce"/>
    <w:p>
      <w:pPr>
        <w:pStyle w:val="Heading2"/>
      </w:pPr>
      <w:r>
        <w:t xml:space="preserve">Why Chicago? A Hub for Technological Innovation</w:t>
      </w:r>
    </w:p>
    <w:p>
      <w:pPr>
        <w:pStyle w:val="FirstParagraph"/>
      </w:pPr>
      <w:r>
        <w:t xml:space="preserve">Chicago has long been recognized as a thriving hub for technology, entrepreneurship, and digital transformation. With its diverse industries ranging from fintech and healthcare to logistics and artificial intelligence, the city offers a unique blend of opportunity and challenge. As a Computer Engineer with a passion for solving complex problems through technology, I am particularly drawn to Chicago’s dynamic environment where innovation is not just encouraged but celebrated. The city’s commitment to fostering tech-driven solutions resonates deeply with my career goals and professional values.</w:t>
      </w:r>
    </w:p>
    <w:p>
      <w:pPr>
        <w:pStyle w:val="BodyText"/>
      </w:pPr>
      <w:r>
        <w:t xml:space="preserve">Having worked in both local and national tech sectors, I have witnessed firsthand the impact of engineering excellence on business growth and societal progress. Chicago’s reputation as a leader in emerging technologies makes it an ideal location for a Computer Engineer to thrive. I am excited about the possibility of contributing to [Company Name]’s mission while being part of this rapidly evolving landscape.</w:t>
      </w:r>
    </w:p>
    <w:bookmarkEnd w:id="20"/>
    <w:bookmarkStart w:id="21" w:name="X4a17b13d06e60309dbc454d0e8589c03e021a93"/>
    <w:p>
      <w:pPr>
        <w:pStyle w:val="Heading2"/>
      </w:pPr>
      <w:r>
        <w:t xml:space="preserve">Professional Background and Technical Expertise</w:t>
      </w:r>
    </w:p>
    <w:p>
      <w:pPr>
        <w:pStyle w:val="FirstParagraph"/>
      </w:pPr>
      <w:r>
        <w:t xml:space="preserve">Throughout my career as a Computer Engineer, I have focused on developing robust software systems, optimizing hardware performance, and integrating advanced technologies to drive efficiency and scalability. My technical background includes expertise in [specific programming languages such as Python, Java, C++], cloud computing platforms like AWS and Azure, and a strong foundation in network architecture, embedded systems, and cybersecurity. These skills have enabled me to deliver solutions that address real-world challenges while adhering to the highest standards of quality and innovation.</w:t>
      </w:r>
    </w:p>
    <w:p>
      <w:pPr>
        <w:pStyle w:val="BodyText"/>
      </w:pPr>
      <w:r>
        <w:t xml:space="preserve">At [Previous Company or Project], I led the development of a scalable cloud-based infrastructure that reduced operational costs by 30% while improving system reliability. This project required a deep understanding of both software and hardware components, as well as the ability to collaborate with cross-functional teams to align technical solutions with business objectives. My work in this role also involved mentoring junior engineers, fostering a culture of continuous learning and growth.</w:t>
      </w:r>
    </w:p>
    <w:p>
      <w:pPr>
        <w:pStyle w:val="BodyText"/>
      </w:pPr>
      <w:r>
        <w:t xml:space="preserve">Additionally, I have experience in [specific projects or roles such as IoT systems development, AI algorithm design, or data analytics platforms]. These experiences have honed my ability to tackle complex problems with creative and sustainable solutions. For instance, I recently designed a machine learning model that improved predictive maintenance for industrial equipment by 25%, demonstrating my commitment to leveraging technology for tangible business outcomes.</w:t>
      </w:r>
    </w:p>
    <w:bookmarkEnd w:id="21"/>
    <w:bookmarkStart w:id="22" w:name="X830a58ab5a01280a51c953178af37264fa1029b"/>
    <w:p>
      <w:pPr>
        <w:pStyle w:val="Heading2"/>
      </w:pPr>
      <w:r>
        <w:t xml:space="preserve">Alignment with United States Chicago’s Tech Ecosystem</w:t>
      </w:r>
    </w:p>
    <w:p>
      <w:pPr>
        <w:pStyle w:val="FirstParagraph"/>
      </w:pPr>
      <w:r>
        <w:t xml:space="preserve">The United States, and particularly Chicago, is at the forefront of technological innovation. As a Computer Engineer, I am keenly aware of the importance of staying ahead in a fast-paced industry. The city’s growing tech scene offers unparalleled opportunities to collaborate with like-minded professionals and contribute to groundbreaking projects. Whether it’s supporting startups in the Loop or partnering with established corporations on next-generation solutions, Chicago provides a fertile ground for engineers to make an impact.</w:t>
      </w:r>
    </w:p>
    <w:p>
      <w:pPr>
        <w:pStyle w:val="BodyText"/>
      </w:pPr>
      <w:r>
        <w:t xml:space="preserve">Moreover, the emphasis on diversity and inclusion in Chicago’s tech community aligns with my belief that innovation thrives when teams are composed of individuals from varied backgrounds. I am particularly inspired by initiatives such as [mention local tech organizations or events, e.g., "Chicago Tech Week" or "Techstars Chicago"], which foster collaboration and knowledge-sharing. I am eager to contribute to and learn from such a vibrant ecosystem.</w:t>
      </w:r>
    </w:p>
    <w:bookmarkEnd w:id="22"/>
    <w:bookmarkStart w:id="23" w:name="why-company-name"/>
    <w:p>
      <w:pPr>
        <w:pStyle w:val="Heading2"/>
      </w:pPr>
      <w:r>
        <w:t xml:space="preserve">Why [Company Name]?</w:t>
      </w:r>
    </w:p>
    <w:p>
      <w:pPr>
        <w:pStyle w:val="FirstParagraph"/>
      </w:pPr>
      <w:r>
        <w:t xml:space="preserve">[Company Name] stands out as an organization that embodies the values of innovation, integrity, and excellence. I am particularly impressed by your work in [specific area such as "AI-driven solutions for healthcare" or "sustainable tech initiatives"], which reflects a commitment to using technology for meaningful impact. As a Computer Engineer, I am drawn to organizations that prioritize both technical rigor and social responsibility, and [Company Name] exemplifies this philosophy.</w:t>
      </w:r>
    </w:p>
    <w:p>
      <w:pPr>
        <w:pStyle w:val="BodyText"/>
      </w:pPr>
      <w:r>
        <w:t xml:space="preserve">I am confident that my technical expertise, problem-solving mindset, and passion for engineering will enable me to contribute effectively to your team. My ability to translate complex requirements into scalable solutions, combined with my strong communication skills, allows me to bridge the gap between technical and non-technical stakeholders. I thrive in collaborative environments where creativity and precision intersect.</w:t>
      </w:r>
    </w:p>
    <w:bookmarkEnd w:id="23"/>
    <w:bookmarkStart w:id="24" w:name="closing-thoughts"/>
    <w:p>
      <w:pPr>
        <w:pStyle w:val="Heading2"/>
      </w:pPr>
      <w:r>
        <w:t xml:space="preserve">Closing Thoughts</w:t>
      </w:r>
    </w:p>
    <w:p>
      <w:pPr>
        <w:pStyle w:val="FirstParagraph"/>
      </w:pPr>
      <w:r>
        <w:t xml:space="preserve">Thank you for considering my application for the Computer Engineer position at [Company Name]. I am excited about the possibility of joining a team that is shaping the future of technology in the United States Chicago. I would welcome the opportunity to discuss how my skills and experiences align with your needs. Please feel free to contact me at [your phone number] or [your email address] at your earliest convenience.</w:t>
      </w:r>
    </w:p>
    <w:p>
      <w:pPr>
        <w:pStyle w:val="BodyText"/>
      </w:pPr>
      <w:r>
        <w:t xml:space="preserve">I look forward to the possibility of contributing to [Company Name]’s continued success and playing a role in driving technological advancements that benefit both your organization and the broader community in Chicago.</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United States Chicago</dc:title>
  <dc:creator/>
  <cp:keywords/>
  <dcterms:created xsi:type="dcterms:W3CDTF">2025-12-11T06:29:56Z</dcterms:created>
  <dcterms:modified xsi:type="dcterms:W3CDTF">2025-12-11T06:29:56Z</dcterms:modified>
</cp:coreProperties>
</file>

<file path=docProps/custom.xml><?xml version="1.0" encoding="utf-8"?>
<Properties xmlns="http://schemas.openxmlformats.org/officeDocument/2006/custom-properties" xmlns:vt="http://schemas.openxmlformats.org/officeDocument/2006/docPropsVTypes"/>
</file>